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AAF9B" w14:textId="1FCFF7DA" w:rsidR="0048214E" w:rsidRDefault="00E82120" w:rsidP="00E82120">
      <w:r>
        <w:t>Here is my implementation:</w:t>
      </w:r>
    </w:p>
    <w:p w14:paraId="292D5EF9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Derivative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4CA14C53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2F9EC22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 dg/dx = dg/dh * dh/di * di/dx</w:t>
      </w:r>
    </w:p>
    <w:p w14:paraId="28E4C858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BE69256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_dx = IDerivative(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788DA31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8274179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 = I(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507973A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h_di = HDerivative(i);</w:t>
      </w:r>
    </w:p>
    <w:p w14:paraId="0F413E80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5077157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h = H(i);</w:t>
      </w:r>
    </w:p>
    <w:p w14:paraId="19940354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g_dh = GDerivative(h);</w:t>
      </w:r>
    </w:p>
    <w:p w14:paraId="5E50767F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FDEBCD4" w14:textId="77777777" w:rsidR="00E82120" w:rsidRDefault="00E82120" w:rsidP="00E8212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g_dh * dh_di * di_dx;</w:t>
      </w:r>
    </w:p>
    <w:p w14:paraId="2D7EB78A" w14:textId="2EFEF0ED" w:rsidR="00E82120" w:rsidRDefault="00E82120" w:rsidP="00E82120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46680C6" w14:textId="5307CCF4" w:rsidR="001940CC" w:rsidRDefault="001940CC" w:rsidP="00E82120">
      <w:r>
        <w:t>For F being a sum of two nested functions, I changed F to be this:</w:t>
      </w:r>
    </w:p>
    <w:p w14:paraId="4AA868AA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39C42929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356BD6D9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(H(I(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)) + G(I(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);</w:t>
      </w:r>
    </w:p>
    <w:p w14:paraId="17ED625B" w14:textId="051E0B37" w:rsidR="001940CC" w:rsidRDefault="00715248" w:rsidP="00715248"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A027D69" w14:textId="7105D432" w:rsidR="001940CC" w:rsidRDefault="001940CC" w:rsidP="00E82120">
      <w:r>
        <w:t>And I changed FDerivat</w:t>
      </w:r>
      <w:r w:rsidR="001671EA">
        <w:t>ive</w:t>
      </w:r>
      <w:r>
        <w:t xml:space="preserve"> to this:</w:t>
      </w:r>
    </w:p>
    <w:p w14:paraId="44D40528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Derivative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14D6BAC2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CC7552F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 The left side</w:t>
      </w:r>
    </w:p>
    <w:p w14:paraId="561BA219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eft = 0.0f;</w:t>
      </w:r>
    </w:p>
    <w:p w14:paraId="7D26717E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46DCFBDD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_dx = IDerivative(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6B72853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B92C63A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 = I(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8CB8340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h_di = HDerivative(i);</w:t>
      </w:r>
    </w:p>
    <w:p w14:paraId="22770279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AA695BA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h = H(i);</w:t>
      </w:r>
    </w:p>
    <w:p w14:paraId="73CADC21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g_dh = GDerivative(h);</w:t>
      </w:r>
    </w:p>
    <w:p w14:paraId="486BDCD7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</w:p>
    <w:p w14:paraId="6D0411DF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left = dg_dh * dh_di * di_dx;</w:t>
      </w:r>
    </w:p>
    <w:p w14:paraId="502E9C2F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72AA0CD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9679744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 The right side</w:t>
      </w:r>
    </w:p>
    <w:p w14:paraId="0622C76D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ight = 0.0f;</w:t>
      </w:r>
    </w:p>
    <w:p w14:paraId="7F494B27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{</w:t>
      </w:r>
    </w:p>
    <w:p w14:paraId="39D51DF7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_dx = IDerivative(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FEB5DE1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37D4FB6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 = I(</w:t>
      </w:r>
      <w:r>
        <w:rPr>
          <w:rFonts w:ascii="Cascadia Mono" w:hAnsi="Cascadia Mono" w:cs="Cascadia Mono"/>
          <w:color w:val="808080"/>
          <w:sz w:val="19"/>
          <w:szCs w:val="19"/>
        </w:rPr>
        <w:t>x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967E431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g_di = GDerivative(i);</w:t>
      </w:r>
    </w:p>
    <w:p w14:paraId="61A9F4EE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0263317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left = dg_di * di_dx;</w:t>
      </w:r>
    </w:p>
    <w:p w14:paraId="6482D105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9999A97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4CC4A4D" w14:textId="77777777" w:rsidR="00715248" w:rsidRDefault="00715248" w:rsidP="0071524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eft + right;</w:t>
      </w:r>
    </w:p>
    <w:p w14:paraId="51114590" w14:textId="0C4B55B3" w:rsidR="001940CC" w:rsidRDefault="00715248" w:rsidP="00715248"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36BD838" w14:textId="77777777" w:rsidR="001940CC" w:rsidRDefault="001940CC" w:rsidP="00E82120"/>
    <w:p w14:paraId="01AD9D99" w14:textId="0F3E183A" w:rsidR="001940CC" w:rsidRDefault="001940CC" w:rsidP="00E82120">
      <w:r>
        <w:lastRenderedPageBreak/>
        <w:t>When playing with the functions, did you notice the values ever shooting off to infinity, but the function definitely had a global minimum?  This is “exploding gradients” which is a known problem that comes up in deep learning, along with “vanishing gradients”</w:t>
      </w:r>
      <w:r w:rsidR="007915A3">
        <w:t xml:space="preserve"> which makes the gradient go to zero (the graph goes flat)</w:t>
      </w:r>
      <w:r>
        <w:t>.  This literally comes up in DEEP LEARNING</w:t>
      </w:r>
      <w:r w:rsidR="00715248">
        <w:t xml:space="preserve"> specifically</w:t>
      </w:r>
      <w:r>
        <w:t>, which means having many layers in your neural network.  Dealing with th</w:t>
      </w:r>
      <w:r w:rsidR="008D298B">
        <w:t>e</w:t>
      </w:r>
      <w:r>
        <w:t>s</w:t>
      </w:r>
      <w:r w:rsidR="008D298B">
        <w:t>e</w:t>
      </w:r>
      <w:r>
        <w:t xml:space="preserve"> problem</w:t>
      </w:r>
      <w:r w:rsidR="008D298B">
        <w:t>s</w:t>
      </w:r>
      <w:r>
        <w:t xml:space="preserve"> better is how DEEP learning became a thing in modern times.  Prior to that, neural networks were a lot more limited</w:t>
      </w:r>
      <w:r w:rsidR="00807AC3">
        <w:t xml:space="preserve"> and were not as ubiquitous as they are today.</w:t>
      </w:r>
    </w:p>
    <w:p w14:paraId="0AAF32D8" w14:textId="15852A56" w:rsidR="001940CC" w:rsidRDefault="001940CC" w:rsidP="00E82120">
      <w:r>
        <w:t>Give this a read for an introduction to some tools for dealing with th</w:t>
      </w:r>
      <w:r w:rsidR="00A60550">
        <w:t>ese problems</w:t>
      </w:r>
      <w:r>
        <w:t>:</w:t>
      </w:r>
    </w:p>
    <w:p w14:paraId="0BC842EC" w14:textId="261B67B6" w:rsidR="001940CC" w:rsidRDefault="00000000" w:rsidP="00E82120">
      <w:hyperlink r:id="rId5" w:history="1">
        <w:r w:rsidR="001940CC" w:rsidRPr="00E973FD">
          <w:rPr>
            <w:rStyle w:val="Hyperlink"/>
          </w:rPr>
          <w:t>https://machinelearningmastery.com/exploding-gradients-in-neural-networks/</w:t>
        </w:r>
      </w:hyperlink>
    </w:p>
    <w:p w14:paraId="4EDB0F65" w14:textId="77777777" w:rsidR="001940CC" w:rsidRPr="00E82120" w:rsidRDefault="001940CC" w:rsidP="00E82120"/>
    <w:sectPr w:rsidR="001940CC" w:rsidRPr="00E821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E2DFD"/>
    <w:multiLevelType w:val="hybridMultilevel"/>
    <w:tmpl w:val="BECAF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4041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NjUwNbc0MTC1MLZU0lEKTi0uzszPAykwrgUAIWCHjywAAAA="/>
  </w:docVars>
  <w:rsids>
    <w:rsidRoot w:val="000F6A0B"/>
    <w:rsid w:val="000F6A0B"/>
    <w:rsid w:val="001671EA"/>
    <w:rsid w:val="001940CC"/>
    <w:rsid w:val="0048214E"/>
    <w:rsid w:val="00492E03"/>
    <w:rsid w:val="00715248"/>
    <w:rsid w:val="00720D18"/>
    <w:rsid w:val="007915A3"/>
    <w:rsid w:val="00807AC3"/>
    <w:rsid w:val="008D298B"/>
    <w:rsid w:val="00931F91"/>
    <w:rsid w:val="00964579"/>
    <w:rsid w:val="00A60550"/>
    <w:rsid w:val="00BE5486"/>
    <w:rsid w:val="00C41321"/>
    <w:rsid w:val="00E82120"/>
    <w:rsid w:val="00F0292A"/>
    <w:rsid w:val="00F550DF"/>
    <w:rsid w:val="00FE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EC1EB"/>
  <w15:chartTrackingRefBased/>
  <w15:docId w15:val="{4EBA40FD-9375-4F87-8AAC-6864C849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21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292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292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821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E54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54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achinelearningmastery.com/exploding-gradients-in-neural-network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ctronic Arts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e, Alan</dc:creator>
  <cp:keywords/>
  <dc:description/>
  <cp:lastModifiedBy>Wolfe, Alan</cp:lastModifiedBy>
  <cp:revision>14</cp:revision>
  <dcterms:created xsi:type="dcterms:W3CDTF">2023-05-17T20:05:00Z</dcterms:created>
  <dcterms:modified xsi:type="dcterms:W3CDTF">2023-05-18T15:57:00Z</dcterms:modified>
</cp:coreProperties>
</file>